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South Salt Lake Valley Mosquito Abatement District</w:t>
      </w:r>
    </w:p>
    <w:p w14:paraId="4B3E7013" w14:textId="77777777" w:rsidR="00D237D7" w:rsidRPr="009C2F50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7308 Airport Road, West Jordan, UT 84084</w:t>
      </w:r>
    </w:p>
    <w:p w14:paraId="355E6BCF" w14:textId="77777777" w:rsidR="00D21515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Board Meeting Agenda</w:t>
      </w:r>
    </w:p>
    <w:p w14:paraId="025AB50D" w14:textId="554074FB" w:rsidR="00D21515" w:rsidRPr="009C2F50" w:rsidRDefault="00A87010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b/>
          <w:bCs/>
          <w:sz w:val="24"/>
          <w:szCs w:val="24"/>
        </w:rPr>
        <w:t xml:space="preserve">September </w:t>
      </w:r>
      <w:r w:rsidR="00B10D7B">
        <w:rPr>
          <w:rFonts w:ascii="Eras Light ITC" w:hAnsi="Eras Light ITC" w:cs="Narkisim"/>
          <w:b/>
          <w:bCs/>
          <w:sz w:val="24"/>
          <w:szCs w:val="24"/>
        </w:rPr>
        <w:t>8</w:t>
      </w:r>
      <w:r>
        <w:rPr>
          <w:rFonts w:ascii="Eras Light ITC" w:hAnsi="Eras Light ITC" w:cs="Narkisim"/>
          <w:b/>
          <w:bCs/>
          <w:sz w:val="24"/>
          <w:szCs w:val="24"/>
        </w:rPr>
        <w:t>th</w:t>
      </w:r>
      <w:r w:rsidR="003803FF" w:rsidRPr="009C2F50">
        <w:rPr>
          <w:rFonts w:ascii="Eras Light ITC" w:hAnsi="Eras Light ITC" w:cs="Narkisim"/>
          <w:b/>
          <w:bCs/>
          <w:sz w:val="24"/>
          <w:szCs w:val="24"/>
        </w:rPr>
        <w:t xml:space="preserve">, </w:t>
      </w:r>
      <w:r w:rsidR="00F2284E" w:rsidRPr="009C2F50">
        <w:rPr>
          <w:rFonts w:ascii="Eras Light ITC" w:hAnsi="Eras Light ITC" w:cs="Narkisim"/>
          <w:b/>
          <w:bCs/>
          <w:sz w:val="24"/>
          <w:szCs w:val="24"/>
        </w:rPr>
        <w:t>20</w:t>
      </w:r>
      <w:r w:rsidR="0095030C" w:rsidRPr="009C2F50">
        <w:rPr>
          <w:rFonts w:ascii="Eras Light ITC" w:hAnsi="Eras Light ITC" w:cs="Narkisim"/>
          <w:b/>
          <w:bCs/>
          <w:sz w:val="24"/>
          <w:szCs w:val="24"/>
        </w:rPr>
        <w:t>2</w:t>
      </w:r>
      <w:r w:rsidR="00B10D7B">
        <w:rPr>
          <w:rFonts w:ascii="Eras Light ITC" w:hAnsi="Eras Light ITC" w:cs="Narkisim"/>
          <w:b/>
          <w:bCs/>
          <w:sz w:val="24"/>
          <w:szCs w:val="24"/>
        </w:rPr>
        <w:t>5</w:t>
      </w:r>
      <w:r w:rsidR="00D21515" w:rsidRPr="009C2F50">
        <w:rPr>
          <w:rFonts w:ascii="Eras Light ITC" w:hAnsi="Eras Light ITC" w:cs="Narkisim"/>
          <w:b/>
          <w:bCs/>
          <w:sz w:val="24"/>
          <w:szCs w:val="24"/>
        </w:rPr>
        <w:t xml:space="preserve"> – 2:00pm</w:t>
      </w:r>
    </w:p>
    <w:p w14:paraId="4B93B2D9" w14:textId="77777777" w:rsidR="00700B2F" w:rsidRPr="009C2F50" w:rsidRDefault="00700B2F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</w:p>
    <w:p w14:paraId="581C5874" w14:textId="77777777" w:rsidR="00C04B7C" w:rsidRPr="009C2F50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67775744" w14:textId="77777777" w:rsidR="00AE561D" w:rsidRPr="009C2F50" w:rsidRDefault="00AE561D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9C2F50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9C2F50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9C2F50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9C2F50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7CC70A3B" w14:textId="3BAC5069" w:rsidR="00CF66EF" w:rsidRPr="00A87010" w:rsidRDefault="00650E9E" w:rsidP="00A87010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09A757E4" w14:textId="77777777" w:rsidR="00CF66EF" w:rsidRPr="009C2F50" w:rsidRDefault="00CF66EF" w:rsidP="00CF66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4865784" w14:textId="42B631BE" w:rsidR="00274892" w:rsidRDefault="0027489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New Board Member Oath of Office</w:t>
      </w:r>
    </w:p>
    <w:p w14:paraId="0AAAD496" w14:textId="77777777" w:rsidR="00274892" w:rsidRDefault="00274892" w:rsidP="00274892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11BB9EF0" w14:textId="1F8AA270" w:rsidR="00CF66EF" w:rsidRPr="009C2F50" w:rsidRDefault="0027489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West Nile Review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/Integrated Pest Management Discussion</w:t>
      </w:r>
    </w:p>
    <w:p w14:paraId="6130161C" w14:textId="26F3FADD" w:rsidR="00CF66EF" w:rsidRPr="009C2F50" w:rsidRDefault="00CF66EF" w:rsidP="00CF66EF">
      <w:pPr>
        <w:pStyle w:val="ListParagraph"/>
        <w:numPr>
          <w:ilvl w:val="1"/>
          <w:numId w:val="1"/>
        </w:numPr>
        <w:spacing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                    </w:t>
      </w:r>
    </w:p>
    <w:p w14:paraId="66E638C0" w14:textId="77777777" w:rsidR="00CF66EF" w:rsidRPr="009C2F50" w:rsidRDefault="00CF66EF" w:rsidP="00CF66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359C0BA" w14:textId="69F2B806" w:rsidR="00274892" w:rsidRDefault="0027489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Public Notice/Updated Tax Numbers</w:t>
      </w:r>
    </w:p>
    <w:p w14:paraId="5A26298C" w14:textId="56AA2ED2" w:rsidR="00274892" w:rsidRDefault="00274892" w:rsidP="00274892">
      <w:pPr>
        <w:pStyle w:val="ListParagraph"/>
        <w:numPr>
          <w:ilvl w:val="1"/>
          <w:numId w:val="1"/>
        </w:numPr>
        <w:spacing w:after="0"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Discussion                             b. Action</w:t>
      </w:r>
    </w:p>
    <w:p w14:paraId="4F82A7CF" w14:textId="77777777" w:rsidR="00274892" w:rsidRDefault="00274892" w:rsidP="00274892">
      <w:pPr>
        <w:pStyle w:val="ListParagraph"/>
        <w:spacing w:after="0"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</w:p>
    <w:p w14:paraId="63EC5A43" w14:textId="750386DD" w:rsidR="004B64AE" w:rsidRPr="009C2F50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08E412DF" w14:textId="3232FD0C" w:rsidR="00692F52" w:rsidRPr="009C2F50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747A6B70" w14:textId="742C565B" w:rsidR="00A06DFF" w:rsidRPr="009C2F50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9C2F50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9C2F50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October</w:t>
      </w:r>
      <w:r w:rsidR="00CF66EF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1</w:t>
      </w:r>
      <w:r w:rsidR="00F71DE5">
        <w:rPr>
          <w:rFonts w:ascii="Eras Light ITC" w:hAnsi="Eras Light ITC" w:cs="Narkisim"/>
          <w:b/>
          <w:bCs/>
          <w:sz w:val="28"/>
          <w:szCs w:val="28"/>
        </w:rPr>
        <w:t>3</w:t>
      </w:r>
      <w:r w:rsidR="00A87010">
        <w:rPr>
          <w:rFonts w:ascii="Eras Light ITC" w:hAnsi="Eras Light ITC" w:cs="Narkisim"/>
          <w:b/>
          <w:bCs/>
          <w:sz w:val="28"/>
          <w:szCs w:val="28"/>
        </w:rPr>
        <w:t>th</w:t>
      </w:r>
      <w:r w:rsidR="00B43E99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9C2F50">
        <w:rPr>
          <w:rFonts w:ascii="Eras Light ITC" w:hAnsi="Eras Light ITC" w:cs="Narkisim"/>
          <w:b/>
          <w:bCs/>
          <w:sz w:val="28"/>
          <w:szCs w:val="28"/>
        </w:rPr>
        <w:t>Meeting</w:t>
      </w:r>
      <w:r w:rsidR="00C72C0B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17789BE7" w14:textId="77777777" w:rsidR="00A06DFF" w:rsidRPr="009C2F50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9C2F50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9C2F50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25794C8A" w:rsidR="00650E9E" w:rsidRPr="009C2F50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9C2F50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F3B8A" w14:textId="77777777" w:rsidR="001E0988" w:rsidRDefault="001E0988" w:rsidP="00934636">
      <w:pPr>
        <w:spacing w:after="0" w:line="240" w:lineRule="auto"/>
      </w:pPr>
      <w:r>
        <w:separator/>
      </w:r>
    </w:p>
  </w:endnote>
  <w:endnote w:type="continuationSeparator" w:id="0">
    <w:p w14:paraId="194CC047" w14:textId="77777777" w:rsidR="001E0988" w:rsidRDefault="001E0988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DD504" w14:textId="77777777" w:rsidR="001E0988" w:rsidRDefault="001E0988" w:rsidP="00934636">
      <w:pPr>
        <w:spacing w:after="0" w:line="240" w:lineRule="auto"/>
      </w:pPr>
      <w:r>
        <w:separator/>
      </w:r>
    </w:p>
  </w:footnote>
  <w:footnote w:type="continuationSeparator" w:id="0">
    <w:p w14:paraId="6092BCEE" w14:textId="77777777" w:rsidR="001E0988" w:rsidRDefault="001E0988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16557553"/>
    <w:multiLevelType w:val="hybridMultilevel"/>
    <w:tmpl w:val="0570F7AE"/>
    <w:lvl w:ilvl="0" w:tplc="520E4296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2306568F"/>
    <w:multiLevelType w:val="hybridMultilevel"/>
    <w:tmpl w:val="BE7E9382"/>
    <w:lvl w:ilvl="0" w:tplc="418AC31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1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2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3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4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5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8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1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2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3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8"/>
  </w:num>
  <w:num w:numId="2" w16cid:durableId="1482499326">
    <w:abstractNumId w:val="11"/>
  </w:num>
  <w:num w:numId="3" w16cid:durableId="2070300182">
    <w:abstractNumId w:val="19"/>
  </w:num>
  <w:num w:numId="4" w16cid:durableId="71398470">
    <w:abstractNumId w:val="22"/>
  </w:num>
  <w:num w:numId="5" w16cid:durableId="1507398936">
    <w:abstractNumId w:val="14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3"/>
  </w:num>
  <w:num w:numId="9" w16cid:durableId="263273667">
    <w:abstractNumId w:val="1"/>
  </w:num>
  <w:num w:numId="10" w16cid:durableId="1432360369">
    <w:abstractNumId w:val="21"/>
  </w:num>
  <w:num w:numId="11" w16cid:durableId="817307921">
    <w:abstractNumId w:val="23"/>
  </w:num>
  <w:num w:numId="12" w16cid:durableId="1897157075">
    <w:abstractNumId w:val="12"/>
  </w:num>
  <w:num w:numId="13" w16cid:durableId="811026432">
    <w:abstractNumId w:val="15"/>
  </w:num>
  <w:num w:numId="14" w16cid:durableId="502210296">
    <w:abstractNumId w:val="5"/>
  </w:num>
  <w:num w:numId="15" w16cid:durableId="62798066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7"/>
  </w:num>
  <w:num w:numId="19" w16cid:durableId="1687513226">
    <w:abstractNumId w:val="20"/>
  </w:num>
  <w:num w:numId="20" w16cid:durableId="1070544938">
    <w:abstractNumId w:val="6"/>
  </w:num>
  <w:num w:numId="21" w16cid:durableId="1040134485">
    <w:abstractNumId w:val="10"/>
  </w:num>
  <w:num w:numId="22" w16cid:durableId="281693782">
    <w:abstractNumId w:val="7"/>
  </w:num>
  <w:num w:numId="23" w16cid:durableId="1479305147">
    <w:abstractNumId w:val="16"/>
  </w:num>
  <w:num w:numId="24" w16cid:durableId="1542664579">
    <w:abstractNumId w:val="8"/>
  </w:num>
  <w:num w:numId="25" w16cid:durableId="12496596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rQUA5btdGS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62F23"/>
    <w:rsid w:val="00063960"/>
    <w:rsid w:val="00070BB3"/>
    <w:rsid w:val="00071223"/>
    <w:rsid w:val="0008109D"/>
    <w:rsid w:val="00082DDE"/>
    <w:rsid w:val="000942C2"/>
    <w:rsid w:val="000A1B65"/>
    <w:rsid w:val="000A6A3F"/>
    <w:rsid w:val="000A7270"/>
    <w:rsid w:val="000B2039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3C4"/>
    <w:rsid w:val="000E290E"/>
    <w:rsid w:val="000F218E"/>
    <w:rsid w:val="00102EA8"/>
    <w:rsid w:val="00113B18"/>
    <w:rsid w:val="001166AC"/>
    <w:rsid w:val="001241EC"/>
    <w:rsid w:val="001324DA"/>
    <w:rsid w:val="001619D3"/>
    <w:rsid w:val="001812D3"/>
    <w:rsid w:val="001968ED"/>
    <w:rsid w:val="001B6EFC"/>
    <w:rsid w:val="001C16E6"/>
    <w:rsid w:val="001C26B8"/>
    <w:rsid w:val="001C2B5F"/>
    <w:rsid w:val="001C63F6"/>
    <w:rsid w:val="001D0663"/>
    <w:rsid w:val="001D3B74"/>
    <w:rsid w:val="001E0988"/>
    <w:rsid w:val="001E2F61"/>
    <w:rsid w:val="001E3F43"/>
    <w:rsid w:val="001E4080"/>
    <w:rsid w:val="001E54EE"/>
    <w:rsid w:val="001F797B"/>
    <w:rsid w:val="002040CE"/>
    <w:rsid w:val="00207560"/>
    <w:rsid w:val="00215E3C"/>
    <w:rsid w:val="0022604B"/>
    <w:rsid w:val="002263DF"/>
    <w:rsid w:val="00231A02"/>
    <w:rsid w:val="00235D55"/>
    <w:rsid w:val="00243288"/>
    <w:rsid w:val="00244194"/>
    <w:rsid w:val="00253B55"/>
    <w:rsid w:val="002625A8"/>
    <w:rsid w:val="00262922"/>
    <w:rsid w:val="00274892"/>
    <w:rsid w:val="00284C08"/>
    <w:rsid w:val="002A1C64"/>
    <w:rsid w:val="002A2649"/>
    <w:rsid w:val="002C005F"/>
    <w:rsid w:val="002C79DB"/>
    <w:rsid w:val="002D25E2"/>
    <w:rsid w:val="002D5028"/>
    <w:rsid w:val="002E0D30"/>
    <w:rsid w:val="002E3B42"/>
    <w:rsid w:val="002E3E0B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58BC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50A6E"/>
    <w:rsid w:val="00457CE2"/>
    <w:rsid w:val="0047671A"/>
    <w:rsid w:val="0048205C"/>
    <w:rsid w:val="004821E4"/>
    <w:rsid w:val="004844EB"/>
    <w:rsid w:val="00491519"/>
    <w:rsid w:val="0049404C"/>
    <w:rsid w:val="004A0F09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1475D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73A36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22D3F"/>
    <w:rsid w:val="00641272"/>
    <w:rsid w:val="00644F7A"/>
    <w:rsid w:val="00650E9E"/>
    <w:rsid w:val="00686438"/>
    <w:rsid w:val="00692CB2"/>
    <w:rsid w:val="00692F52"/>
    <w:rsid w:val="006A1D69"/>
    <w:rsid w:val="006A3085"/>
    <w:rsid w:val="006A31BB"/>
    <w:rsid w:val="006A4663"/>
    <w:rsid w:val="006C26BB"/>
    <w:rsid w:val="006C709B"/>
    <w:rsid w:val="006D2E60"/>
    <w:rsid w:val="006E41B3"/>
    <w:rsid w:val="006F242D"/>
    <w:rsid w:val="006F249A"/>
    <w:rsid w:val="006F71AA"/>
    <w:rsid w:val="007004A8"/>
    <w:rsid w:val="00700B2F"/>
    <w:rsid w:val="007030FF"/>
    <w:rsid w:val="00706ED3"/>
    <w:rsid w:val="0070793B"/>
    <w:rsid w:val="00717BB6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1F60"/>
    <w:rsid w:val="007E2C8A"/>
    <w:rsid w:val="007E59C9"/>
    <w:rsid w:val="007F5E81"/>
    <w:rsid w:val="00802D53"/>
    <w:rsid w:val="008156FA"/>
    <w:rsid w:val="0081633D"/>
    <w:rsid w:val="00822A4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35FC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07D"/>
    <w:rsid w:val="008E46DD"/>
    <w:rsid w:val="008F004E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94B46"/>
    <w:rsid w:val="009A30EC"/>
    <w:rsid w:val="009C2F50"/>
    <w:rsid w:val="009D12B6"/>
    <w:rsid w:val="009D7CE0"/>
    <w:rsid w:val="009F2323"/>
    <w:rsid w:val="009F55E7"/>
    <w:rsid w:val="009F7292"/>
    <w:rsid w:val="009F7BCC"/>
    <w:rsid w:val="009F7C13"/>
    <w:rsid w:val="00A0654C"/>
    <w:rsid w:val="00A06DFF"/>
    <w:rsid w:val="00A13A3F"/>
    <w:rsid w:val="00A20D00"/>
    <w:rsid w:val="00A22DBC"/>
    <w:rsid w:val="00A32C56"/>
    <w:rsid w:val="00A3472F"/>
    <w:rsid w:val="00A37B0C"/>
    <w:rsid w:val="00A44072"/>
    <w:rsid w:val="00A46B91"/>
    <w:rsid w:val="00A47802"/>
    <w:rsid w:val="00A50799"/>
    <w:rsid w:val="00A85B6A"/>
    <w:rsid w:val="00A87010"/>
    <w:rsid w:val="00A91606"/>
    <w:rsid w:val="00A96F85"/>
    <w:rsid w:val="00AA0E15"/>
    <w:rsid w:val="00AA68BF"/>
    <w:rsid w:val="00AD53B3"/>
    <w:rsid w:val="00AE561D"/>
    <w:rsid w:val="00AE685C"/>
    <w:rsid w:val="00AF2537"/>
    <w:rsid w:val="00AF4326"/>
    <w:rsid w:val="00B02F30"/>
    <w:rsid w:val="00B045F1"/>
    <w:rsid w:val="00B05121"/>
    <w:rsid w:val="00B10D7B"/>
    <w:rsid w:val="00B166AD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D6D0C"/>
    <w:rsid w:val="00BE59A0"/>
    <w:rsid w:val="00BF2F5D"/>
    <w:rsid w:val="00BF4071"/>
    <w:rsid w:val="00BF408E"/>
    <w:rsid w:val="00BF6F46"/>
    <w:rsid w:val="00C046D1"/>
    <w:rsid w:val="00C047DA"/>
    <w:rsid w:val="00C04B7C"/>
    <w:rsid w:val="00C0521A"/>
    <w:rsid w:val="00C13D1E"/>
    <w:rsid w:val="00C248A3"/>
    <w:rsid w:val="00C42811"/>
    <w:rsid w:val="00C42EA1"/>
    <w:rsid w:val="00C43BCC"/>
    <w:rsid w:val="00C45162"/>
    <w:rsid w:val="00C6281D"/>
    <w:rsid w:val="00C72C0B"/>
    <w:rsid w:val="00C74475"/>
    <w:rsid w:val="00C807CA"/>
    <w:rsid w:val="00C8617D"/>
    <w:rsid w:val="00C92888"/>
    <w:rsid w:val="00C93834"/>
    <w:rsid w:val="00C9501C"/>
    <w:rsid w:val="00C9644E"/>
    <w:rsid w:val="00CB1BF8"/>
    <w:rsid w:val="00CC06EA"/>
    <w:rsid w:val="00CC2F6B"/>
    <w:rsid w:val="00CC4A5C"/>
    <w:rsid w:val="00CD360C"/>
    <w:rsid w:val="00CD5486"/>
    <w:rsid w:val="00CE2B6D"/>
    <w:rsid w:val="00CF485F"/>
    <w:rsid w:val="00CF66EF"/>
    <w:rsid w:val="00CF68D0"/>
    <w:rsid w:val="00D0037C"/>
    <w:rsid w:val="00D0556F"/>
    <w:rsid w:val="00D108A7"/>
    <w:rsid w:val="00D1227F"/>
    <w:rsid w:val="00D122AE"/>
    <w:rsid w:val="00D13495"/>
    <w:rsid w:val="00D16268"/>
    <w:rsid w:val="00D1713B"/>
    <w:rsid w:val="00D210CF"/>
    <w:rsid w:val="00D21515"/>
    <w:rsid w:val="00D237D7"/>
    <w:rsid w:val="00D25283"/>
    <w:rsid w:val="00D2677F"/>
    <w:rsid w:val="00D35621"/>
    <w:rsid w:val="00D4234F"/>
    <w:rsid w:val="00D55848"/>
    <w:rsid w:val="00D91BBF"/>
    <w:rsid w:val="00D92BCE"/>
    <w:rsid w:val="00DB04CE"/>
    <w:rsid w:val="00DB3959"/>
    <w:rsid w:val="00DB7490"/>
    <w:rsid w:val="00DB7F26"/>
    <w:rsid w:val="00DC2C66"/>
    <w:rsid w:val="00DC2CC1"/>
    <w:rsid w:val="00DC3B6A"/>
    <w:rsid w:val="00DC5423"/>
    <w:rsid w:val="00DD23CB"/>
    <w:rsid w:val="00DE08B6"/>
    <w:rsid w:val="00DE12FC"/>
    <w:rsid w:val="00DE243C"/>
    <w:rsid w:val="00DF662E"/>
    <w:rsid w:val="00E02D4D"/>
    <w:rsid w:val="00E0647D"/>
    <w:rsid w:val="00E27585"/>
    <w:rsid w:val="00E55B43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2078"/>
    <w:rsid w:val="00F632B4"/>
    <w:rsid w:val="00F71DE5"/>
    <w:rsid w:val="00F71DF2"/>
    <w:rsid w:val="00F74CC4"/>
    <w:rsid w:val="00F74DAC"/>
    <w:rsid w:val="00F807AF"/>
    <w:rsid w:val="00F81372"/>
    <w:rsid w:val="00F832FD"/>
    <w:rsid w:val="00F86202"/>
    <w:rsid w:val="00FA66C6"/>
    <w:rsid w:val="00FB2FB3"/>
    <w:rsid w:val="00FC0285"/>
    <w:rsid w:val="00FC239A"/>
    <w:rsid w:val="00FE1725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</Words>
  <Characters>624</Characters>
  <Application>Microsoft Office Word</Application>
  <DocSecurity>0</DocSecurity>
  <Lines>4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4</cp:revision>
  <cp:lastPrinted>2023-03-10T15:11:00Z</cp:lastPrinted>
  <dcterms:created xsi:type="dcterms:W3CDTF">2025-09-04T16:28:00Z</dcterms:created>
  <dcterms:modified xsi:type="dcterms:W3CDTF">2025-09-0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